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378D" w:rsidRPr="00F034E5" w:rsidRDefault="0078378D" w:rsidP="0098029F">
      <w:pPr>
        <w:pStyle w:val="Heading1"/>
        <w:spacing w:after="120"/>
        <w:ind w:left="0"/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t>Graduation (Grades 9-12) – Parent Engagement</w:t>
      </w:r>
    </w:p>
    <w:p w:rsidR="0078378D" w:rsidRPr="00796872" w:rsidRDefault="0078378D" w:rsidP="0078378D">
      <w:pPr>
        <w:spacing w:after="120"/>
        <w:jc w:val="center"/>
        <w:rPr>
          <w:rFonts w:ascii="Arial"/>
          <w:b/>
          <w:i/>
        </w:rPr>
      </w:pPr>
      <w:r w:rsidRPr="00796872">
        <w:rPr>
          <w:rFonts w:ascii="Arial"/>
          <w:b/>
          <w:i/>
        </w:rPr>
        <w:t xml:space="preserve">Directions: </w:t>
      </w:r>
      <w:r w:rsidR="0098029F">
        <w:rPr>
          <w:rFonts w:ascii="Arial"/>
          <w:b/>
          <w:i/>
        </w:rPr>
        <w:t>Please tell us how much you kne</w:t>
      </w:r>
      <w:r w:rsidR="00974094" w:rsidRPr="00796872">
        <w:rPr>
          <w:rFonts w:ascii="Arial"/>
          <w:b/>
          <w:i/>
        </w:rPr>
        <w:t xml:space="preserve">w about this topic before </w:t>
      </w:r>
      <w:r w:rsidR="004F4BD3">
        <w:rPr>
          <w:rFonts w:ascii="Arial"/>
          <w:b/>
          <w:i/>
        </w:rPr>
        <w:t xml:space="preserve">attending this workshop and </w:t>
      </w:r>
      <w:r w:rsidR="0098029F">
        <w:rPr>
          <w:rFonts w:ascii="Arial"/>
          <w:b/>
          <w:i/>
        </w:rPr>
        <w:t xml:space="preserve">then </w:t>
      </w:r>
      <w:r w:rsidR="00974094">
        <w:rPr>
          <w:rFonts w:ascii="Arial"/>
          <w:b/>
          <w:i/>
        </w:rPr>
        <w:t xml:space="preserve">how much you know </w:t>
      </w:r>
      <w:r w:rsidR="00974094" w:rsidRPr="00796872">
        <w:rPr>
          <w:rFonts w:ascii="Arial"/>
          <w:b/>
          <w:i/>
        </w:rPr>
        <w:t>after</w:t>
      </w:r>
      <w:r w:rsidR="00974094">
        <w:rPr>
          <w:rFonts w:ascii="Arial"/>
          <w:b/>
          <w:i/>
        </w:rPr>
        <w:t xml:space="preserve"> participating</w:t>
      </w:r>
      <w:r w:rsidRPr="00796872">
        <w:rPr>
          <w:rFonts w:ascii="Arial"/>
          <w:b/>
          <w:i/>
        </w:rPr>
        <w:t>.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655DCA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A7598E" w:rsidRDefault="00A7598E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ctivity/S</w:t>
            </w:r>
            <w:r w:rsidR="007A51A0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ession Title: </w:t>
            </w:r>
          </w:p>
          <w:p w:rsidR="00B063D6" w:rsidRDefault="00B063D6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  <w:p w:rsidR="00A7598E" w:rsidRPr="009D5267" w:rsidRDefault="00A7598E" w:rsidP="00A7598E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Facilitator: __________________________________________________________   Date: ___________________________</w:t>
            </w:r>
          </w:p>
        </w:tc>
      </w:tr>
    </w:tbl>
    <w:p w:rsidR="007A51A0" w:rsidRDefault="007A51A0" w:rsidP="00F034E5">
      <w:pPr>
        <w:ind w:right="446"/>
        <w:rPr>
          <w:rFonts w:ascii="Arial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78378D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78378D" w:rsidRDefault="0078378D" w:rsidP="00727EAE">
            <w:pPr>
              <w:spacing w:before="40" w:after="40"/>
              <w:jc w:val="center"/>
            </w:pPr>
            <w:r>
              <w:rPr>
                <w:rFonts w:ascii="Arial"/>
                <w:b/>
                <w:color w:val="FFFFFF"/>
              </w:rPr>
              <w:t xml:space="preserve">How much did I know about this topic </w:t>
            </w:r>
            <w:r w:rsidRPr="00DF214F">
              <w:rPr>
                <w:rFonts w:ascii="Arial"/>
                <w:b/>
                <w:i/>
                <w:color w:val="000000" w:themeColor="text1"/>
                <w:highlight w:val="yellow"/>
              </w:rPr>
              <w:t>BEFORE</w:t>
            </w:r>
            <w:r w:rsidRPr="00DF214F">
              <w:rPr>
                <w:rFonts w:ascii="Arial"/>
                <w:b/>
                <w:color w:val="000000" w:themeColor="text1"/>
              </w:rPr>
              <w:t xml:space="preserve"> </w:t>
            </w:r>
            <w:r>
              <w:rPr>
                <w:rFonts w:ascii="Arial"/>
                <w:b/>
                <w:color w:val="FFFFFF"/>
              </w:rPr>
              <w:t>participating in the workshop?</w:t>
            </w:r>
          </w:p>
        </w:tc>
      </w:tr>
      <w:tr w:rsidR="0078378D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Default="0078378D" w:rsidP="00727EAE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Littl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Default="0078378D" w:rsidP="00727EAE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Som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Default="0078378D" w:rsidP="00727EAE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A lot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B063D6" w:rsidRDefault="0078378D" w:rsidP="00727EAE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 w:rsidRPr="00B063D6">
              <w:rPr>
                <w:rFonts w:ascii="Arial" w:eastAsia="Arial" w:hAnsi="Arial" w:cs="Arial"/>
                <w:b/>
                <w:i/>
                <w:sz w:val="20"/>
                <w:szCs w:val="20"/>
              </w:rPr>
              <w:t>Mark your response to each statement  with an “X”</w:t>
            </w:r>
          </w:p>
        </w:tc>
      </w:tr>
      <w:tr w:rsidR="0078378D" w:rsidTr="00727EA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Default="0078378D" w:rsidP="00727EAE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Pr="00E60C48" w:rsidRDefault="0078378D" w:rsidP="00727EAE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39136" behindDoc="0" locked="0" layoutInCell="1" allowOverlap="1" wp14:anchorId="3CC96B02" wp14:editId="161AFE73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" name="Picture 1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0160" behindDoc="0" locked="0" layoutInCell="1" allowOverlap="1" wp14:anchorId="24A049A3" wp14:editId="3435AD1C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Default="0078378D" w:rsidP="00727EAE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1184" behindDoc="0" locked="0" layoutInCell="1" allowOverlap="1" wp14:anchorId="0A3EDC2C" wp14:editId="28914506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8378D" w:rsidRDefault="0078378D" w:rsidP="00727EAE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78378D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586E65" w:rsidRDefault="0098029F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</w:rPr>
            </w:pPr>
            <w:r>
              <w:rPr>
                <w:rFonts w:ascii="Arial" w:eastAsia="Arial" w:hAnsi="Arial" w:cs="Arial"/>
                <w:b/>
                <w:sz w:val="18"/>
              </w:rPr>
              <w:t>I understoo</w:t>
            </w:r>
            <w:r w:rsidR="00723883">
              <w:rPr>
                <w:rFonts w:ascii="Arial" w:eastAsia="Arial" w:hAnsi="Arial" w:cs="Arial"/>
                <w:b/>
                <w:sz w:val="18"/>
              </w:rPr>
              <w:t>d</w:t>
            </w:r>
            <w:r w:rsidR="0078378D" w:rsidRPr="00586E65">
              <w:rPr>
                <w:rFonts w:ascii="Arial" w:eastAsia="Arial" w:hAnsi="Arial" w:cs="Arial"/>
                <w:b/>
                <w:sz w:val="18"/>
              </w:rPr>
              <w:t xml:space="preserve"> </w:t>
            </w:r>
            <w:r w:rsidR="0078378D">
              <w:rPr>
                <w:rFonts w:ascii="Arial" w:eastAsia="Arial" w:hAnsi="Arial" w:cs="Arial"/>
                <w:b/>
                <w:sz w:val="18"/>
              </w:rPr>
              <w:t>the requirements for my child to graduate</w:t>
            </w:r>
            <w:r w:rsidR="0078378D" w:rsidRPr="00586E65">
              <w:rPr>
                <w:rFonts w:ascii="Arial" w:eastAsia="Arial" w:hAnsi="Arial" w:cs="Arial"/>
                <w:b/>
                <w:sz w:val="18"/>
              </w:rPr>
              <w:t>.</w:t>
            </w:r>
          </w:p>
        </w:tc>
      </w:tr>
      <w:tr w:rsidR="0078378D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23883" w:rsidRDefault="0098029F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</w:rPr>
            </w:pPr>
            <w:r>
              <w:rPr>
                <w:rFonts w:ascii="Arial" w:eastAsia="Arial" w:hAnsi="Arial" w:cs="Arial"/>
                <w:b/>
                <w:sz w:val="18"/>
              </w:rPr>
              <w:t>I kne</w:t>
            </w:r>
            <w:r w:rsidR="00723883" w:rsidRPr="00723883">
              <w:rPr>
                <w:rFonts w:ascii="Arial" w:eastAsia="Arial" w:hAnsi="Arial" w:cs="Arial"/>
                <w:b/>
                <w:sz w:val="18"/>
              </w:rPr>
              <w:t xml:space="preserve">w ways to help </w:t>
            </w:r>
            <w:r w:rsidR="0078378D" w:rsidRPr="00723883">
              <w:rPr>
                <w:rFonts w:ascii="Arial" w:eastAsia="Arial" w:hAnsi="Arial" w:cs="Arial"/>
                <w:b/>
                <w:sz w:val="18"/>
              </w:rPr>
              <w:t>my child</w:t>
            </w:r>
            <w:r w:rsidR="00723883" w:rsidRPr="00723883">
              <w:rPr>
                <w:rFonts w:ascii="Arial" w:eastAsia="Arial" w:hAnsi="Arial" w:cs="Arial"/>
                <w:b/>
                <w:sz w:val="18"/>
              </w:rPr>
              <w:t xml:space="preserve"> graduate</w:t>
            </w:r>
            <w:r w:rsidR="0078378D" w:rsidRPr="00723883">
              <w:rPr>
                <w:rFonts w:ascii="Arial" w:eastAsia="Arial" w:hAnsi="Arial" w:cs="Arial"/>
                <w:b/>
                <w:sz w:val="18"/>
              </w:rPr>
              <w:t>.</w:t>
            </w:r>
          </w:p>
        </w:tc>
      </w:tr>
      <w:tr w:rsidR="0078378D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23883" w:rsidRDefault="0098029F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</w:rPr>
            </w:pPr>
            <w:r>
              <w:rPr>
                <w:rFonts w:ascii="Arial" w:eastAsia="Arial" w:hAnsi="Arial" w:cs="Arial"/>
                <w:b/>
                <w:sz w:val="18"/>
              </w:rPr>
              <w:t>I was</w:t>
            </w:r>
            <w:r w:rsidR="00723883" w:rsidRPr="00723883">
              <w:rPr>
                <w:rFonts w:ascii="Arial" w:eastAsia="Arial" w:hAnsi="Arial" w:cs="Arial"/>
                <w:b/>
                <w:sz w:val="18"/>
              </w:rPr>
              <w:t xml:space="preserve"> </w:t>
            </w:r>
            <w:r w:rsidR="0078378D" w:rsidRPr="00723883">
              <w:rPr>
                <w:rFonts w:ascii="Arial" w:eastAsia="Arial" w:hAnsi="Arial" w:cs="Arial"/>
                <w:b/>
                <w:sz w:val="18"/>
              </w:rPr>
              <w:t>making sure my child understands the graduation requirements.</w:t>
            </w:r>
          </w:p>
        </w:tc>
      </w:tr>
      <w:tr w:rsidR="0078378D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23883" w:rsidRDefault="0098029F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</w:rPr>
            </w:pPr>
            <w:r>
              <w:rPr>
                <w:rFonts w:ascii="Arial" w:eastAsia="Arial" w:hAnsi="Arial" w:cs="Arial"/>
                <w:b/>
                <w:sz w:val="18"/>
              </w:rPr>
              <w:t>I kne</w:t>
            </w:r>
            <w:r w:rsidR="00723883" w:rsidRPr="00723883">
              <w:rPr>
                <w:rFonts w:ascii="Arial" w:eastAsia="Arial" w:hAnsi="Arial" w:cs="Arial"/>
                <w:b/>
                <w:sz w:val="18"/>
              </w:rPr>
              <w:t>w</w:t>
            </w:r>
            <w:r w:rsidR="0078378D" w:rsidRPr="00723883">
              <w:rPr>
                <w:rFonts w:ascii="Arial" w:eastAsia="Arial" w:hAnsi="Arial" w:cs="Arial"/>
                <w:b/>
                <w:sz w:val="18"/>
              </w:rPr>
              <w:t xml:space="preserve"> how to </w:t>
            </w:r>
            <w:r w:rsidR="00723883" w:rsidRPr="00723883">
              <w:rPr>
                <w:rFonts w:ascii="Arial" w:eastAsia="Arial" w:hAnsi="Arial" w:cs="Arial"/>
                <w:b/>
                <w:sz w:val="18"/>
              </w:rPr>
              <w:t>find</w:t>
            </w:r>
            <w:r w:rsidR="0078378D" w:rsidRPr="00723883">
              <w:rPr>
                <w:rFonts w:ascii="Arial" w:eastAsia="Arial" w:hAnsi="Arial" w:cs="Arial"/>
                <w:b/>
                <w:sz w:val="18"/>
              </w:rPr>
              <w:t xml:space="preserve"> resources for parents on graduation requirements. </w:t>
            </w:r>
          </w:p>
        </w:tc>
      </w:tr>
      <w:tr w:rsidR="0078378D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586E65" w:rsidRDefault="0078378D" w:rsidP="00727EAE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</w:rPr>
            </w:pPr>
          </w:p>
        </w:tc>
      </w:tr>
      <w:tr w:rsidR="0078378D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586E65" w:rsidRDefault="0078378D" w:rsidP="00727EAE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</w:rPr>
            </w:pPr>
          </w:p>
        </w:tc>
      </w:tr>
    </w:tbl>
    <w:p w:rsidR="0078378D" w:rsidRPr="0043459E" w:rsidRDefault="0078378D" w:rsidP="0078378D">
      <w:pPr>
        <w:pStyle w:val="BodyText"/>
        <w:spacing w:before="0"/>
        <w:ind w:left="245" w:right="446"/>
        <w:rPr>
          <w:sz w:val="12"/>
          <w:szCs w:val="24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78378D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78378D" w:rsidRDefault="0078378D" w:rsidP="00727EAE">
            <w:pPr>
              <w:spacing w:before="40" w:after="40"/>
              <w:jc w:val="center"/>
            </w:pPr>
            <w:r>
              <w:rPr>
                <w:rFonts w:ascii="Arial"/>
                <w:b/>
                <w:color w:val="FFFFFF"/>
              </w:rPr>
              <w:t xml:space="preserve">How much do I know about this topic </w:t>
            </w:r>
            <w:r w:rsidRPr="0043459E">
              <w:rPr>
                <w:rFonts w:ascii="Arial"/>
                <w:b/>
                <w:i/>
                <w:color w:val="000000" w:themeColor="text1"/>
                <w:highlight w:val="yellow"/>
              </w:rPr>
              <w:t>AFTER</w:t>
            </w:r>
            <w:r w:rsidRPr="00DF214F">
              <w:rPr>
                <w:rFonts w:ascii="Arial"/>
                <w:b/>
                <w:color w:val="000000" w:themeColor="text1"/>
              </w:rPr>
              <w:t xml:space="preserve"> </w:t>
            </w:r>
            <w:r>
              <w:rPr>
                <w:rFonts w:ascii="Arial"/>
                <w:b/>
                <w:color w:val="FFFFFF"/>
              </w:rPr>
              <w:t>participating in the workshop?</w:t>
            </w:r>
          </w:p>
        </w:tc>
      </w:tr>
      <w:tr w:rsidR="0078378D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Default="0078378D" w:rsidP="00727EAE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Littl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Default="0078378D" w:rsidP="00727EAE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Som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Default="0078378D" w:rsidP="00727EAE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A lot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B063D6" w:rsidRDefault="0078378D" w:rsidP="00727EAE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 w:rsidRPr="00B063D6">
              <w:rPr>
                <w:rFonts w:ascii="Arial" w:eastAsia="Arial" w:hAnsi="Arial" w:cs="Arial"/>
                <w:b/>
                <w:i/>
                <w:sz w:val="20"/>
                <w:szCs w:val="20"/>
              </w:rPr>
              <w:t>Mark your response to each statement  with an “X”</w:t>
            </w:r>
          </w:p>
        </w:tc>
      </w:tr>
      <w:tr w:rsidR="0078378D" w:rsidTr="00727EA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Default="0078378D" w:rsidP="00727EAE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Pr="00E60C48" w:rsidRDefault="0078378D" w:rsidP="00727EAE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356D2991" wp14:editId="37E065CF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4256" behindDoc="0" locked="0" layoutInCell="1" allowOverlap="1" wp14:anchorId="36AE90A3" wp14:editId="61EFA045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Default="0078378D" w:rsidP="00727EAE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40E455DA" wp14:editId="12BE5D6C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8378D" w:rsidRDefault="0078378D" w:rsidP="00727EAE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723883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586E65" w:rsidRDefault="00723883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</w:rPr>
            </w:pPr>
            <w:r>
              <w:rPr>
                <w:rFonts w:ascii="Arial" w:eastAsia="Arial" w:hAnsi="Arial" w:cs="Arial"/>
                <w:b/>
                <w:sz w:val="18"/>
              </w:rPr>
              <w:t>I understand</w:t>
            </w:r>
            <w:r w:rsidRPr="00586E65">
              <w:rPr>
                <w:rFonts w:ascii="Arial" w:eastAsia="Arial" w:hAnsi="Arial" w:cs="Arial"/>
                <w:b/>
                <w:sz w:val="18"/>
              </w:rPr>
              <w:t xml:space="preserve"> </w:t>
            </w:r>
            <w:r>
              <w:rPr>
                <w:rFonts w:ascii="Arial" w:eastAsia="Arial" w:hAnsi="Arial" w:cs="Arial"/>
                <w:b/>
                <w:sz w:val="18"/>
              </w:rPr>
              <w:t>the requirements for my child to graduate</w:t>
            </w:r>
            <w:r w:rsidRPr="00586E65">
              <w:rPr>
                <w:rFonts w:ascii="Arial" w:eastAsia="Arial" w:hAnsi="Arial" w:cs="Arial"/>
                <w:b/>
                <w:sz w:val="18"/>
              </w:rPr>
              <w:t>.</w:t>
            </w:r>
          </w:p>
        </w:tc>
      </w:tr>
      <w:tr w:rsidR="00723883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23883" w:rsidRDefault="00723883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</w:rPr>
            </w:pPr>
            <w:r w:rsidRPr="00723883">
              <w:rPr>
                <w:rFonts w:ascii="Arial" w:eastAsia="Arial" w:hAnsi="Arial" w:cs="Arial"/>
                <w:b/>
                <w:sz w:val="18"/>
              </w:rPr>
              <w:t>I know ways to help my child graduate.</w:t>
            </w:r>
          </w:p>
        </w:tc>
      </w:tr>
      <w:tr w:rsidR="00723883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23883" w:rsidRDefault="00723883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</w:rPr>
            </w:pPr>
            <w:r w:rsidRPr="00723883">
              <w:rPr>
                <w:rFonts w:ascii="Arial" w:eastAsia="Arial" w:hAnsi="Arial" w:cs="Arial"/>
                <w:b/>
                <w:sz w:val="18"/>
              </w:rPr>
              <w:t>I am making sure my child understands the graduation requirements.</w:t>
            </w:r>
          </w:p>
        </w:tc>
      </w:tr>
      <w:tr w:rsidR="00723883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B063D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23883" w:rsidRDefault="00723883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</w:rPr>
            </w:pPr>
            <w:r w:rsidRPr="00723883">
              <w:rPr>
                <w:rFonts w:ascii="Arial" w:eastAsia="Arial" w:hAnsi="Arial" w:cs="Arial"/>
                <w:b/>
                <w:sz w:val="18"/>
              </w:rPr>
              <w:t xml:space="preserve">I know how to find resources for parents on graduation requirements. </w:t>
            </w:r>
          </w:p>
        </w:tc>
      </w:tr>
      <w:tr w:rsidR="0078378D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586E65" w:rsidRDefault="0078378D" w:rsidP="00727EAE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</w:rPr>
            </w:pPr>
          </w:p>
        </w:tc>
      </w:tr>
      <w:tr w:rsidR="0078378D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B063D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586E65" w:rsidRDefault="0078378D" w:rsidP="00727EAE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</w:rPr>
            </w:pPr>
          </w:p>
        </w:tc>
      </w:tr>
    </w:tbl>
    <w:p w:rsidR="0078378D" w:rsidRPr="0078378D" w:rsidRDefault="0078378D" w:rsidP="0078378D">
      <w:pPr>
        <w:pStyle w:val="BodyText"/>
        <w:spacing w:before="0"/>
        <w:ind w:left="245" w:right="446"/>
        <w:rPr>
          <w:sz w:val="12"/>
          <w:szCs w:val="24"/>
        </w:rPr>
      </w:pPr>
    </w:p>
    <w:p w:rsidR="00BD3912" w:rsidRPr="0078378D" w:rsidRDefault="00BD3912" w:rsidP="0078378D">
      <w:pPr>
        <w:pStyle w:val="BodyText"/>
        <w:spacing w:before="0"/>
        <w:ind w:left="245" w:right="446"/>
        <w:rPr>
          <w:sz w:val="12"/>
          <w:szCs w:val="24"/>
        </w:rPr>
      </w:pPr>
    </w:p>
    <w:tbl>
      <w:tblPr>
        <w:tblStyle w:val="TableGrid"/>
        <w:tblpPr w:leftFromText="180" w:rightFromText="180" w:vertAnchor="text" w:horzAnchor="margin" w:tblpX="-730" w:tblpY="-26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F034E5" w:rsidTr="008F5055">
        <w:tc>
          <w:tcPr>
            <w:tcW w:w="10800" w:type="dxa"/>
          </w:tcPr>
          <w:p w:rsidR="00F034E5" w:rsidRDefault="00F034E5" w:rsidP="0097132B">
            <w:pPr>
              <w:pStyle w:val="BodyText"/>
              <w:spacing w:before="0"/>
              <w:ind w:right="449" w:hanging="240"/>
              <w:rPr>
                <w:b/>
              </w:rPr>
            </w:pPr>
            <w:r>
              <w:rPr>
                <w:b/>
              </w:rPr>
              <w:t>What are two things you will do at home with your child that you learned in the workshop</w:t>
            </w:r>
            <w:r w:rsidRPr="006F6AAC">
              <w:rPr>
                <w:b/>
              </w:rPr>
              <w:t>?</w:t>
            </w:r>
          </w:p>
          <w:p w:rsidR="00F034E5" w:rsidRDefault="00F034E5" w:rsidP="0097132B">
            <w:pPr>
              <w:pStyle w:val="BodyText"/>
              <w:spacing w:before="0"/>
              <w:ind w:right="449" w:hanging="240"/>
              <w:rPr>
                <w:b/>
              </w:rPr>
            </w:pPr>
          </w:p>
          <w:p w:rsidR="00F034E5" w:rsidRDefault="00F034E5" w:rsidP="0097132B">
            <w:pPr>
              <w:pStyle w:val="BodyText"/>
              <w:spacing w:before="0"/>
              <w:ind w:left="0" w:right="449"/>
            </w:pPr>
          </w:p>
        </w:tc>
      </w:tr>
      <w:tr w:rsidR="00F034E5" w:rsidTr="008F5055">
        <w:tc>
          <w:tcPr>
            <w:tcW w:w="10800" w:type="dxa"/>
          </w:tcPr>
          <w:p w:rsidR="00F034E5" w:rsidRDefault="00F034E5" w:rsidP="0097132B">
            <w:pPr>
              <w:pStyle w:val="BodyText"/>
              <w:spacing w:before="0"/>
              <w:ind w:left="0"/>
              <w:rPr>
                <w:b/>
              </w:rPr>
            </w:pPr>
            <w:r>
              <w:rPr>
                <w:b/>
              </w:rPr>
              <w:t>What other topics would you like information on or what part of this presentation would you like to know more about</w:t>
            </w:r>
            <w:r w:rsidRPr="006F6AAC">
              <w:rPr>
                <w:b/>
              </w:rPr>
              <w:t>?</w:t>
            </w:r>
          </w:p>
          <w:p w:rsidR="00F034E5" w:rsidRPr="00F034E5" w:rsidRDefault="00F034E5" w:rsidP="0097132B">
            <w:pPr>
              <w:pStyle w:val="BodyText"/>
              <w:spacing w:before="0"/>
              <w:ind w:right="449" w:hanging="240"/>
              <w:rPr>
                <w:b/>
              </w:rPr>
            </w:pPr>
          </w:p>
          <w:p w:rsidR="00F034E5" w:rsidRDefault="00F034E5" w:rsidP="0097132B">
            <w:pPr>
              <w:pStyle w:val="BodyText"/>
              <w:spacing w:before="0"/>
              <w:ind w:left="0" w:right="449"/>
            </w:pPr>
          </w:p>
        </w:tc>
      </w:tr>
    </w:tbl>
    <w:p w:rsidR="00EF152E" w:rsidRDefault="00F034E5" w:rsidP="00EE3DB8">
      <w:pPr>
        <w:pStyle w:val="BodyText"/>
        <w:ind w:left="-720" w:right="-720"/>
      </w:pPr>
      <w:r>
        <w:rPr>
          <w:i/>
        </w:rPr>
        <w:t xml:space="preserve">Optional: </w:t>
      </w:r>
      <w:r w:rsidR="00EE3DB8">
        <w:t xml:space="preserve">If you would like the migrant education program to contact you with more information on </w:t>
      </w:r>
      <w:r w:rsidR="0097132B">
        <w:t>graduation requirements</w:t>
      </w:r>
      <w:r w:rsidR="00EE3DB8">
        <w:t>, please provide your name and phone number.</w:t>
      </w:r>
    </w:p>
    <w:p w:rsidR="00F034E5" w:rsidRDefault="00F034E5" w:rsidP="00F034E5">
      <w:pPr>
        <w:pStyle w:val="BodyText"/>
        <w:spacing w:before="0"/>
        <w:ind w:left="0" w:right="446"/>
      </w:pPr>
    </w:p>
    <w:p w:rsidR="00F034E5" w:rsidRPr="00F034E5" w:rsidRDefault="00F034E5" w:rsidP="00EE3DB8">
      <w:pPr>
        <w:pStyle w:val="BodyText"/>
        <w:pBdr>
          <w:bottom w:val="single" w:sz="4" w:space="1" w:color="auto"/>
        </w:pBdr>
        <w:ind w:left="-720" w:right="-720"/>
      </w:pPr>
      <w:r>
        <w:t>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85B5B">
        <w:tab/>
      </w:r>
      <w:r w:rsidR="00C85B5B">
        <w:tab/>
      </w:r>
      <w:r>
        <w:t xml:space="preserve">Phone number: </w:t>
      </w:r>
    </w:p>
    <w:sectPr w:rsidR="00F034E5" w:rsidRPr="00F034E5" w:rsidSect="008F505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1008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6EC1" w:rsidRDefault="005B6EC1" w:rsidP="006F6AAC">
      <w:r>
        <w:separator/>
      </w:r>
    </w:p>
  </w:endnote>
  <w:endnote w:type="continuationSeparator" w:id="0">
    <w:p w:rsidR="005B6EC1" w:rsidRDefault="005B6EC1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6B1864EC" wp14:editId="21E4A74D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 xml:space="preserve">2018 Service Delivery Plan Measurable Program Outcome – </w:t>
    </w:r>
    <w:r w:rsidR="0097132B">
      <w:rPr>
        <w:rFonts w:ascii="Arial" w:hAnsi="Arial"/>
        <w:sz w:val="16"/>
      </w:rPr>
      <w:t>Graduation</w:t>
    </w:r>
  </w:p>
  <w:p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6EC1" w:rsidRDefault="005B6EC1" w:rsidP="006F6AAC">
      <w:r>
        <w:separator/>
      </w:r>
    </w:p>
  </w:footnote>
  <w:footnote w:type="continuationSeparator" w:id="0">
    <w:p w:rsidR="005B6EC1" w:rsidRDefault="005B6EC1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2306060"/>
    <w:multiLevelType w:val="hybridMultilevel"/>
    <w:tmpl w:val="FB94F75E"/>
    <w:lvl w:ilvl="0" w:tplc="503ED0FE">
      <w:start w:val="1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3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5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7" w15:restartNumberingAfterBreak="0">
    <w:nsid w:val="674E77FD"/>
    <w:multiLevelType w:val="hybridMultilevel"/>
    <w:tmpl w:val="DCCE59C6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9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0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>
    <w:abstractNumId w:val="9"/>
  </w:num>
  <w:num w:numId="2">
    <w:abstractNumId w:val="4"/>
  </w:num>
  <w:num w:numId="3">
    <w:abstractNumId w:val="11"/>
  </w:num>
  <w:num w:numId="4">
    <w:abstractNumId w:val="10"/>
  </w:num>
  <w:num w:numId="5">
    <w:abstractNumId w:val="2"/>
  </w:num>
  <w:num w:numId="6">
    <w:abstractNumId w:val="6"/>
  </w:num>
  <w:num w:numId="7">
    <w:abstractNumId w:val="0"/>
  </w:num>
  <w:num w:numId="8">
    <w:abstractNumId w:val="5"/>
  </w:num>
  <w:num w:numId="9">
    <w:abstractNumId w:val="8"/>
  </w:num>
  <w:num w:numId="10">
    <w:abstractNumId w:val="3"/>
  </w:num>
  <w:num w:numId="11">
    <w:abstractNumId w:val="7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oFAEN3EdQtAAAA"/>
  </w:docVars>
  <w:rsids>
    <w:rsidRoot w:val="00EF152E"/>
    <w:rsid w:val="00000EDF"/>
    <w:rsid w:val="00004501"/>
    <w:rsid w:val="000454DC"/>
    <w:rsid w:val="00052347"/>
    <w:rsid w:val="00061D9B"/>
    <w:rsid w:val="00090EF0"/>
    <w:rsid w:val="000B62F9"/>
    <w:rsid w:val="000D14F2"/>
    <w:rsid w:val="00160D7A"/>
    <w:rsid w:val="00231CC4"/>
    <w:rsid w:val="00245EAB"/>
    <w:rsid w:val="00290481"/>
    <w:rsid w:val="00292FE9"/>
    <w:rsid w:val="002A689A"/>
    <w:rsid w:val="002B0F7A"/>
    <w:rsid w:val="002E3A00"/>
    <w:rsid w:val="003428AB"/>
    <w:rsid w:val="003B0D9F"/>
    <w:rsid w:val="003C2E24"/>
    <w:rsid w:val="00424590"/>
    <w:rsid w:val="00426AAA"/>
    <w:rsid w:val="004C62FB"/>
    <w:rsid w:val="004E3FF0"/>
    <w:rsid w:val="004F4BD3"/>
    <w:rsid w:val="00510F17"/>
    <w:rsid w:val="00551B3C"/>
    <w:rsid w:val="00554A10"/>
    <w:rsid w:val="00586E65"/>
    <w:rsid w:val="005B091F"/>
    <w:rsid w:val="005B27C6"/>
    <w:rsid w:val="005B6EC1"/>
    <w:rsid w:val="005C2264"/>
    <w:rsid w:val="00605F7E"/>
    <w:rsid w:val="00607CBE"/>
    <w:rsid w:val="00641801"/>
    <w:rsid w:val="006C1645"/>
    <w:rsid w:val="006E2A1D"/>
    <w:rsid w:val="006E5F8C"/>
    <w:rsid w:val="006F6AAC"/>
    <w:rsid w:val="00723883"/>
    <w:rsid w:val="0078378D"/>
    <w:rsid w:val="007A1E65"/>
    <w:rsid w:val="007A51A0"/>
    <w:rsid w:val="007B0EB8"/>
    <w:rsid w:val="007B147C"/>
    <w:rsid w:val="007B3D1D"/>
    <w:rsid w:val="007D62B1"/>
    <w:rsid w:val="007E21A6"/>
    <w:rsid w:val="007F6C7D"/>
    <w:rsid w:val="00800C55"/>
    <w:rsid w:val="00805073"/>
    <w:rsid w:val="00810967"/>
    <w:rsid w:val="008232E7"/>
    <w:rsid w:val="0089716F"/>
    <w:rsid w:val="008D089E"/>
    <w:rsid w:val="008F5055"/>
    <w:rsid w:val="00903FB2"/>
    <w:rsid w:val="00907C5D"/>
    <w:rsid w:val="009576B0"/>
    <w:rsid w:val="0097132B"/>
    <w:rsid w:val="00974094"/>
    <w:rsid w:val="0098029F"/>
    <w:rsid w:val="009E3450"/>
    <w:rsid w:val="009E6B55"/>
    <w:rsid w:val="009F0B89"/>
    <w:rsid w:val="00A52FE4"/>
    <w:rsid w:val="00A652C7"/>
    <w:rsid w:val="00A7598E"/>
    <w:rsid w:val="00AE3FAB"/>
    <w:rsid w:val="00B04BD7"/>
    <w:rsid w:val="00B063D6"/>
    <w:rsid w:val="00B1556D"/>
    <w:rsid w:val="00B4434E"/>
    <w:rsid w:val="00B65F3F"/>
    <w:rsid w:val="00B97F0A"/>
    <w:rsid w:val="00BD3912"/>
    <w:rsid w:val="00C46643"/>
    <w:rsid w:val="00C76098"/>
    <w:rsid w:val="00C804FB"/>
    <w:rsid w:val="00C85B5B"/>
    <w:rsid w:val="00C87D63"/>
    <w:rsid w:val="00DA53B2"/>
    <w:rsid w:val="00DD0278"/>
    <w:rsid w:val="00DD53A9"/>
    <w:rsid w:val="00DE693B"/>
    <w:rsid w:val="00E4030D"/>
    <w:rsid w:val="00E50571"/>
    <w:rsid w:val="00E60C48"/>
    <w:rsid w:val="00E6527F"/>
    <w:rsid w:val="00EB45D2"/>
    <w:rsid w:val="00EC0405"/>
    <w:rsid w:val="00EE3DB8"/>
    <w:rsid w:val="00EF152E"/>
    <w:rsid w:val="00F034E5"/>
    <w:rsid w:val="00F206A2"/>
    <w:rsid w:val="00F210C6"/>
    <w:rsid w:val="00F32A99"/>
    <w:rsid w:val="00F37D05"/>
    <w:rsid w:val="00F44DBB"/>
    <w:rsid w:val="00F45761"/>
    <w:rsid w:val="00F663C4"/>
    <w:rsid w:val="00F94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374497-CD07-4669-8156-61D6C6CFBC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86B648-2E4E-4789-BE26-E845835B647C}"/>
</file>

<file path=customXml/itemProps3.xml><?xml version="1.0" encoding="utf-8"?>
<ds:datastoreItem xmlns:ds="http://schemas.openxmlformats.org/officeDocument/2006/customXml" ds:itemID="{9B1B8E1F-D229-4F8C-83C6-33138000AA0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got DiSalvo</cp:lastModifiedBy>
  <cp:revision>8</cp:revision>
  <cp:lastPrinted>2018-05-21T18:18:00Z</cp:lastPrinted>
  <dcterms:created xsi:type="dcterms:W3CDTF">2020-01-13T19:31:00Z</dcterms:created>
  <dcterms:modified xsi:type="dcterms:W3CDTF">2020-02-19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</Properties>
</file>